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C3A04" w14:textId="77777777" w:rsidR="0025200B" w:rsidRDefault="00000000">
      <w:pPr>
        <w:pStyle w:val="Heading1"/>
      </w:pPr>
      <w:bookmarkStart w:id="0" w:name="X7f4175d6e2eda88685b5a22bd1346964b878e51"/>
      <w:r>
        <w:t>Simplified AI Lecture 5 Summary: Learning and Classification</w:t>
      </w:r>
    </w:p>
    <w:p w14:paraId="730AAC8D" w14:textId="77777777" w:rsidR="0025200B" w:rsidRDefault="00000000">
      <w:pPr>
        <w:pStyle w:val="Heading2"/>
      </w:pPr>
      <w:bookmarkStart w:id="1" w:name="what-is-learning-in-ai"/>
      <w:r>
        <w:t>What is Learning in AI?</w:t>
      </w:r>
    </w:p>
    <w:p w14:paraId="7B8A9C39" w14:textId="61A7E559" w:rsidR="0025200B" w:rsidRDefault="00000000">
      <w:pPr>
        <w:pStyle w:val="Compact"/>
        <w:numPr>
          <w:ilvl w:val="0"/>
          <w:numId w:val="2"/>
        </w:numPr>
      </w:pPr>
      <w:r>
        <w:t>Learning in AI is how artificial intelligence systems acquire knowledge or improve performance from data or experience</w:t>
      </w:r>
      <w:r w:rsidR="00CF3DED">
        <w:t>.</w:t>
      </w:r>
    </w:p>
    <w:p w14:paraId="0F98326B" w14:textId="77777777" w:rsidR="0025200B" w:rsidRDefault="00000000">
      <w:pPr>
        <w:pStyle w:val="Compact"/>
        <w:numPr>
          <w:ilvl w:val="0"/>
          <w:numId w:val="2"/>
        </w:numPr>
      </w:pPr>
      <w:r>
        <w:t>Instead of being explicitly programmed, AI systems learn from examples</w:t>
      </w:r>
    </w:p>
    <w:p w14:paraId="5CD2E226" w14:textId="77777777" w:rsidR="0025200B" w:rsidRDefault="00000000">
      <w:pPr>
        <w:pStyle w:val="Compact"/>
        <w:numPr>
          <w:ilvl w:val="0"/>
          <w:numId w:val="2"/>
        </w:numPr>
      </w:pPr>
      <w:r>
        <w:t>Machine learning models are the result of applying learning algorithms to data</w:t>
      </w:r>
    </w:p>
    <w:p w14:paraId="213ABD40" w14:textId="77777777" w:rsidR="0025200B" w:rsidRDefault="00000000">
      <w:pPr>
        <w:pStyle w:val="Heading2"/>
      </w:pPr>
      <w:bookmarkStart w:id="2" w:name="important-machine-learning-terms"/>
      <w:bookmarkEnd w:id="1"/>
      <w:r>
        <w:t>Important Machine Learning Terms</w:t>
      </w:r>
    </w:p>
    <w:p w14:paraId="657AF3E0" w14:textId="77777777" w:rsidR="0025200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chine Learning Algorithm</w:t>
      </w:r>
      <w:r>
        <w:t>: A set of rules that guides how learning from data occurs (like a recipe)</w:t>
      </w:r>
    </w:p>
    <w:p w14:paraId="38EAB7FC" w14:textId="77777777" w:rsidR="0025200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chine Learning Model</w:t>
      </w:r>
      <w:r>
        <w:t>: The result of applying an algorithm to data (like the finished dish)</w:t>
      </w:r>
    </w:p>
    <w:p w14:paraId="1FA10FB2" w14:textId="77777777" w:rsidR="0025200B" w:rsidRDefault="00000000">
      <w:pPr>
        <w:pStyle w:val="Compact"/>
        <w:numPr>
          <w:ilvl w:val="0"/>
          <w:numId w:val="3"/>
        </w:numPr>
      </w:pPr>
      <w:r>
        <w:t>Think of it this way:</w:t>
      </w:r>
    </w:p>
    <w:p w14:paraId="00E3EEA5" w14:textId="77777777" w:rsidR="0025200B" w:rsidRDefault="00000000">
      <w:pPr>
        <w:pStyle w:val="Compact"/>
        <w:numPr>
          <w:ilvl w:val="1"/>
          <w:numId w:val="4"/>
        </w:numPr>
      </w:pPr>
      <w:r>
        <w:t>Algorithm = cooking instructions</w:t>
      </w:r>
    </w:p>
    <w:p w14:paraId="4346CE4A" w14:textId="77777777" w:rsidR="0025200B" w:rsidRDefault="00000000">
      <w:pPr>
        <w:pStyle w:val="Compact"/>
        <w:numPr>
          <w:ilvl w:val="1"/>
          <w:numId w:val="4"/>
        </w:numPr>
      </w:pPr>
      <w:r>
        <w:t>Data = raw ingredients</w:t>
      </w:r>
    </w:p>
    <w:p w14:paraId="0E64B604" w14:textId="77777777" w:rsidR="0025200B" w:rsidRDefault="00000000">
      <w:pPr>
        <w:pStyle w:val="Compact"/>
        <w:numPr>
          <w:ilvl w:val="1"/>
          <w:numId w:val="4"/>
        </w:numPr>
      </w:pPr>
      <w:r>
        <w:t>Model = final dish</w:t>
      </w:r>
    </w:p>
    <w:p w14:paraId="48A7812F" w14:textId="77777777" w:rsidR="0025200B" w:rsidRDefault="00000000">
      <w:pPr>
        <w:pStyle w:val="Heading2"/>
      </w:pPr>
      <w:bookmarkStart w:id="3" w:name="types-of-learning"/>
      <w:bookmarkEnd w:id="2"/>
      <w:r>
        <w:t>Types of Learning</w:t>
      </w:r>
    </w:p>
    <w:p w14:paraId="5D13B7B9" w14:textId="37712A88" w:rsidR="0025200B" w:rsidRDefault="00000000">
      <w:pPr>
        <w:pStyle w:val="Heading3"/>
      </w:pPr>
      <w:bookmarkStart w:id="4" w:name="supervised-learning"/>
      <w:r>
        <w:t>Supervised Learning</w:t>
      </w:r>
      <w:r w:rsidR="00CF3DED">
        <w:t xml:space="preserve"> =&gt; LABELED DATA</w:t>
      </w:r>
    </w:p>
    <w:p w14:paraId="587C1144" w14:textId="77777777" w:rsidR="0025200B" w:rsidRDefault="00000000">
      <w:pPr>
        <w:pStyle w:val="Compact"/>
        <w:numPr>
          <w:ilvl w:val="0"/>
          <w:numId w:val="5"/>
        </w:numPr>
      </w:pPr>
      <w:r>
        <w:t>The model learns from labeled data (input-output pairs)</w:t>
      </w:r>
    </w:p>
    <w:p w14:paraId="2AAF4E79" w14:textId="77777777" w:rsidR="0025200B" w:rsidRDefault="00000000">
      <w:pPr>
        <w:pStyle w:val="Compact"/>
        <w:numPr>
          <w:ilvl w:val="0"/>
          <w:numId w:val="5"/>
        </w:numPr>
      </w:pPr>
      <w:r>
        <w:t>The AI is given both the question and the correct answer during training</w:t>
      </w:r>
    </w:p>
    <w:p w14:paraId="22623999" w14:textId="77777777" w:rsidR="0025200B" w:rsidRDefault="00000000">
      <w:pPr>
        <w:pStyle w:val="Compact"/>
        <w:numPr>
          <w:ilvl w:val="0"/>
          <w:numId w:val="5"/>
        </w:numPr>
      </w:pPr>
      <w:r>
        <w:t>Examples: Email spam detection, image classification, disease diagnosis</w:t>
      </w:r>
    </w:p>
    <w:p w14:paraId="2D485A8E" w14:textId="77777777" w:rsidR="0025200B" w:rsidRDefault="00000000">
      <w:pPr>
        <w:pStyle w:val="Compact"/>
        <w:numPr>
          <w:ilvl w:val="0"/>
          <w:numId w:val="5"/>
        </w:numPr>
      </w:pPr>
      <w:r>
        <w:t>Algorithms: Linear regression, decision trees, support vector machines, neural networks</w:t>
      </w:r>
    </w:p>
    <w:p w14:paraId="4BC6C75C" w14:textId="15BE4D70" w:rsidR="0025200B" w:rsidRDefault="00000000">
      <w:pPr>
        <w:pStyle w:val="Heading3"/>
      </w:pPr>
      <w:bookmarkStart w:id="5" w:name="unsupervised-learning"/>
      <w:bookmarkEnd w:id="4"/>
      <w:r>
        <w:t>Unsupervised Learning</w:t>
      </w:r>
      <w:r w:rsidR="00CF3DED">
        <w:t xml:space="preserve"> =&gt; UNLABELED</w:t>
      </w:r>
    </w:p>
    <w:p w14:paraId="23DB0318" w14:textId="77777777" w:rsidR="0025200B" w:rsidRDefault="00000000">
      <w:pPr>
        <w:pStyle w:val="Compact"/>
        <w:numPr>
          <w:ilvl w:val="0"/>
          <w:numId w:val="6"/>
        </w:numPr>
      </w:pPr>
      <w:r>
        <w:t>The model finds patterns in unlabeled data on its own</w:t>
      </w:r>
    </w:p>
    <w:p w14:paraId="24126E10" w14:textId="77777777" w:rsidR="0025200B" w:rsidRDefault="00000000">
      <w:pPr>
        <w:pStyle w:val="Compact"/>
        <w:numPr>
          <w:ilvl w:val="0"/>
          <w:numId w:val="6"/>
        </w:numPr>
      </w:pPr>
      <w:r>
        <w:t>No correct answers are provided during training</w:t>
      </w:r>
    </w:p>
    <w:p w14:paraId="72151415" w14:textId="77777777" w:rsidR="0025200B" w:rsidRDefault="00000000">
      <w:pPr>
        <w:pStyle w:val="Compact"/>
        <w:numPr>
          <w:ilvl w:val="0"/>
          <w:numId w:val="6"/>
        </w:numPr>
      </w:pPr>
      <w:r>
        <w:t>Examples: Customer segmentation, anomaly detection, topic modeling</w:t>
      </w:r>
    </w:p>
    <w:p w14:paraId="2DB05347" w14:textId="77777777" w:rsidR="0025200B" w:rsidRDefault="00000000">
      <w:pPr>
        <w:pStyle w:val="Compact"/>
        <w:numPr>
          <w:ilvl w:val="0"/>
          <w:numId w:val="6"/>
        </w:numPr>
      </w:pPr>
      <w:r>
        <w:t>Algorithms: K-means clustering, PCA, autoencoders</w:t>
      </w:r>
    </w:p>
    <w:p w14:paraId="285EAE83" w14:textId="77777777" w:rsidR="00CF3DED" w:rsidRDefault="00CF3DED" w:rsidP="00CF3DED">
      <w:pPr>
        <w:pStyle w:val="Heading3"/>
      </w:pPr>
      <w:bookmarkStart w:id="6" w:name="semi-supervised-learning"/>
      <w:r>
        <w:t>Semi-Supervised Learning =&gt; LABELED (SMALL AMOUNT) + UNLABELED (LARGE AMOUNT)</w:t>
      </w:r>
    </w:p>
    <w:p w14:paraId="535997CD" w14:textId="77777777" w:rsidR="00CF3DED" w:rsidRDefault="00CF3DED" w:rsidP="00CF3DED">
      <w:pPr>
        <w:pStyle w:val="Compact"/>
        <w:numPr>
          <w:ilvl w:val="0"/>
          <w:numId w:val="8"/>
        </w:numPr>
      </w:pPr>
      <w:r>
        <w:t>Combines a small amount of labeled data with a large amount of unlabeled data</w:t>
      </w:r>
    </w:p>
    <w:p w14:paraId="093EE25F" w14:textId="79643BB4" w:rsidR="00B735E6" w:rsidRDefault="00CF3DED" w:rsidP="00CF3DED">
      <w:pPr>
        <w:pStyle w:val="Compact"/>
        <w:numPr>
          <w:ilvl w:val="0"/>
          <w:numId w:val="8"/>
        </w:numPr>
      </w:pPr>
      <w:r>
        <w:t>Useful when labeling data is expensive or time-consuming</w:t>
      </w:r>
      <w:bookmarkEnd w:id="6"/>
      <w:r w:rsidR="00B735E6">
        <w:t>.</w:t>
      </w:r>
    </w:p>
    <w:p w14:paraId="1553509E" w14:textId="77777777" w:rsidR="00B735E6" w:rsidRDefault="00B735E6">
      <w:r>
        <w:br w:type="page"/>
      </w:r>
    </w:p>
    <w:p w14:paraId="6077A920" w14:textId="77777777" w:rsidR="0025200B" w:rsidRDefault="00000000">
      <w:pPr>
        <w:pStyle w:val="Heading3"/>
      </w:pPr>
      <w:bookmarkStart w:id="7" w:name="reinforcement-learning"/>
      <w:bookmarkEnd w:id="5"/>
      <w:r>
        <w:lastRenderedPageBreak/>
        <w:t>Reinforcement Learning</w:t>
      </w:r>
    </w:p>
    <w:p w14:paraId="69A024C3" w14:textId="77777777" w:rsidR="0025200B" w:rsidRDefault="00000000">
      <w:pPr>
        <w:pStyle w:val="Compact"/>
        <w:numPr>
          <w:ilvl w:val="0"/>
          <w:numId w:val="7"/>
        </w:numPr>
      </w:pPr>
      <w:r>
        <w:t>An agent learns by interacting with an environment and receiving rewards or punishments</w:t>
      </w:r>
    </w:p>
    <w:p w14:paraId="3FAF3B82" w14:textId="77777777" w:rsidR="0025200B" w:rsidRDefault="00000000">
      <w:pPr>
        <w:pStyle w:val="Compact"/>
        <w:numPr>
          <w:ilvl w:val="0"/>
          <w:numId w:val="7"/>
        </w:numPr>
      </w:pPr>
      <w:r>
        <w:t>The AI learns from its actions and consequences</w:t>
      </w:r>
    </w:p>
    <w:p w14:paraId="408ACEEE" w14:textId="77777777" w:rsidR="0025200B" w:rsidRDefault="00000000">
      <w:pPr>
        <w:pStyle w:val="Compact"/>
        <w:numPr>
          <w:ilvl w:val="0"/>
          <w:numId w:val="7"/>
        </w:numPr>
      </w:pPr>
      <w:r>
        <w:t>Examples: Game playing (like AlphaGo), robotics, self-driving cars</w:t>
      </w:r>
    </w:p>
    <w:p w14:paraId="28315F19" w14:textId="77777777" w:rsidR="0025200B" w:rsidRDefault="00000000">
      <w:pPr>
        <w:pStyle w:val="Compact"/>
        <w:numPr>
          <w:ilvl w:val="0"/>
          <w:numId w:val="7"/>
        </w:numPr>
      </w:pPr>
      <w:r>
        <w:t>Key terms: Agent, environment, reward, policy, value function</w:t>
      </w:r>
    </w:p>
    <w:p w14:paraId="1C49DA2E" w14:textId="77777777" w:rsidR="0025200B" w:rsidRDefault="00000000">
      <w:pPr>
        <w:pStyle w:val="Heading2"/>
      </w:pPr>
      <w:bookmarkStart w:id="8" w:name="learning-an-unknown-function"/>
      <w:bookmarkEnd w:id="3"/>
      <w:bookmarkEnd w:id="7"/>
      <w:r>
        <w:t>Learning an Unknown Function</w:t>
      </w:r>
    </w:p>
    <w:p w14:paraId="5843D44D" w14:textId="12809F09" w:rsidR="0025200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bjective</w:t>
      </w:r>
      <w:r>
        <w:t>: Find a function that can predict outputs for new inputs</w:t>
      </w:r>
      <w:r w:rsidR="00B735E6">
        <w:t>.</w:t>
      </w:r>
    </w:p>
    <w:p w14:paraId="3D3473A7" w14:textId="77777777" w:rsidR="0025200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roblem Setup</w:t>
      </w:r>
      <w:r>
        <w:t>:</w:t>
      </w:r>
    </w:p>
    <w:p w14:paraId="204593CE" w14:textId="77777777" w:rsidR="0025200B" w:rsidRDefault="00000000">
      <w:pPr>
        <w:pStyle w:val="Compact"/>
        <w:numPr>
          <w:ilvl w:val="1"/>
          <w:numId w:val="10"/>
        </w:numPr>
      </w:pPr>
      <w:r>
        <w:t>We have training data of input-output pairs: (x₁, y₁), (x₂, y₂), …, (xₙ, yₙ)</w:t>
      </w:r>
    </w:p>
    <w:p w14:paraId="2843F9EA" w14:textId="77777777" w:rsidR="0025200B" w:rsidRDefault="00000000">
      <w:pPr>
        <w:pStyle w:val="Compact"/>
        <w:numPr>
          <w:ilvl w:val="1"/>
          <w:numId w:val="10"/>
        </w:numPr>
      </w:pPr>
      <w:r>
        <w:t>These pairs are produced by an unknown function: y = f(x)</w:t>
      </w:r>
    </w:p>
    <w:p w14:paraId="52D742B3" w14:textId="77777777" w:rsidR="0025200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Goal</w:t>
      </w:r>
      <w:r>
        <w:t>: Discover a function f̂(x) that closely matches the true function f(x)</w:t>
      </w:r>
    </w:p>
    <w:p w14:paraId="2726ABD0" w14:textId="77777777" w:rsidR="0025200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Key Concepts</w:t>
      </w:r>
      <w:r>
        <w:t>:</w:t>
      </w:r>
    </w:p>
    <w:p w14:paraId="119A1BCA" w14:textId="77777777" w:rsidR="0025200B" w:rsidRDefault="00000000">
      <w:pPr>
        <w:pStyle w:val="Compact"/>
        <w:numPr>
          <w:ilvl w:val="1"/>
          <w:numId w:val="11"/>
        </w:numPr>
      </w:pPr>
      <w:r>
        <w:t>Training Data: Used to build the model</w:t>
      </w:r>
    </w:p>
    <w:p w14:paraId="6028C3F6" w14:textId="77777777" w:rsidR="0025200B" w:rsidRDefault="00000000">
      <w:pPr>
        <w:pStyle w:val="Compact"/>
        <w:numPr>
          <w:ilvl w:val="1"/>
          <w:numId w:val="11"/>
        </w:numPr>
      </w:pPr>
      <w:r>
        <w:t>Test Data: Used to evaluate the model’s performance on new data</w:t>
      </w:r>
    </w:p>
    <w:p w14:paraId="16F29B52" w14:textId="77777777" w:rsidR="0025200B" w:rsidRDefault="00000000">
      <w:pPr>
        <w:pStyle w:val="Heading2"/>
      </w:pPr>
      <w:bookmarkStart w:id="9" w:name="types-of-prediction-problems"/>
      <w:bookmarkEnd w:id="8"/>
      <w:r>
        <w:t>Types of Prediction Problems</w:t>
      </w:r>
    </w:p>
    <w:p w14:paraId="743D624A" w14:textId="77777777" w:rsidR="0025200B" w:rsidRDefault="00000000">
      <w:pPr>
        <w:pStyle w:val="Heading3"/>
      </w:pPr>
      <w:bookmarkStart w:id="10" w:name="classification"/>
      <w:r>
        <w:t>Classification</w:t>
      </w:r>
    </w:p>
    <w:p w14:paraId="71F0B85A" w14:textId="77777777" w:rsidR="0025200B" w:rsidRDefault="00000000">
      <w:pPr>
        <w:pStyle w:val="Compact"/>
        <w:numPr>
          <w:ilvl w:val="0"/>
          <w:numId w:val="12"/>
        </w:numPr>
      </w:pPr>
      <w:r>
        <w:t>The output variable is categorical (discrete classes/labels)</w:t>
      </w:r>
    </w:p>
    <w:p w14:paraId="3ADD3E1F" w14:textId="77777777" w:rsidR="0025200B" w:rsidRDefault="00000000">
      <w:pPr>
        <w:pStyle w:val="Compact"/>
        <w:numPr>
          <w:ilvl w:val="0"/>
          <w:numId w:val="12"/>
        </w:numPr>
      </w:pPr>
      <w:r>
        <w:t>The model places inputs into one of several categories</w:t>
      </w:r>
    </w:p>
    <w:p w14:paraId="54A4F49E" w14:textId="77777777" w:rsidR="0025200B" w:rsidRDefault="00000000">
      <w:pPr>
        <w:pStyle w:val="Compact"/>
        <w:numPr>
          <w:ilvl w:val="0"/>
          <w:numId w:val="12"/>
        </w:numPr>
      </w:pPr>
      <w:r>
        <w:t>Example: Classify emails as “Spam” or “Not Spam”</w:t>
      </w:r>
    </w:p>
    <w:p w14:paraId="57492491" w14:textId="77777777" w:rsidR="0025200B" w:rsidRDefault="00000000">
      <w:pPr>
        <w:pStyle w:val="Compact"/>
        <w:numPr>
          <w:ilvl w:val="0"/>
          <w:numId w:val="12"/>
        </w:numPr>
      </w:pPr>
      <w:r>
        <w:t>Algorithms: Decision Trees, SVM, k-NN, Neural Networks</w:t>
      </w:r>
    </w:p>
    <w:p w14:paraId="2C0CC058" w14:textId="77777777" w:rsidR="0025200B" w:rsidRDefault="00000000">
      <w:pPr>
        <w:pStyle w:val="Heading3"/>
      </w:pPr>
      <w:bookmarkStart w:id="11" w:name="numeric-prediction-regression"/>
      <w:bookmarkEnd w:id="10"/>
      <w:r>
        <w:t>Numeric Prediction (Regression)</w:t>
      </w:r>
    </w:p>
    <w:p w14:paraId="003BB881" w14:textId="77777777" w:rsidR="0025200B" w:rsidRDefault="00000000">
      <w:pPr>
        <w:pStyle w:val="Compact"/>
        <w:numPr>
          <w:ilvl w:val="0"/>
          <w:numId w:val="13"/>
        </w:numPr>
      </w:pPr>
      <w:r>
        <w:t>The output variable is continuous (real numbers)</w:t>
      </w:r>
    </w:p>
    <w:p w14:paraId="0E21D9C0" w14:textId="77777777" w:rsidR="0025200B" w:rsidRDefault="00000000">
      <w:pPr>
        <w:pStyle w:val="Compact"/>
        <w:numPr>
          <w:ilvl w:val="0"/>
          <w:numId w:val="13"/>
        </w:numPr>
      </w:pPr>
      <w:r>
        <w:t>The model predicts numerical values</w:t>
      </w:r>
    </w:p>
    <w:p w14:paraId="43AB46A9" w14:textId="77777777" w:rsidR="0025200B" w:rsidRDefault="00000000">
      <w:pPr>
        <w:pStyle w:val="Compact"/>
        <w:numPr>
          <w:ilvl w:val="0"/>
          <w:numId w:val="13"/>
        </w:numPr>
      </w:pPr>
      <w:r>
        <w:t>Example: Predicting house prices, temperature, or stock prices</w:t>
      </w:r>
    </w:p>
    <w:p w14:paraId="1CC2942D" w14:textId="77777777" w:rsidR="0025200B" w:rsidRDefault="00000000">
      <w:pPr>
        <w:pStyle w:val="Compact"/>
        <w:numPr>
          <w:ilvl w:val="0"/>
          <w:numId w:val="13"/>
        </w:numPr>
      </w:pPr>
      <w:r>
        <w:t>Algorithms: Linear Regression, SVR, Random Forest Regression</w:t>
      </w:r>
    </w:p>
    <w:p w14:paraId="6FBB32AC" w14:textId="77777777" w:rsidR="0025200B" w:rsidRDefault="00000000">
      <w:pPr>
        <w:pStyle w:val="Heading2"/>
      </w:pPr>
      <w:bookmarkStart w:id="12" w:name="classification-process"/>
      <w:bookmarkEnd w:id="9"/>
      <w:bookmarkEnd w:id="11"/>
      <w:r>
        <w:t>Classification Process</w:t>
      </w:r>
    </w:p>
    <w:p w14:paraId="7B93F6C1" w14:textId="77777777" w:rsidR="0025200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odel Construction</w:t>
      </w:r>
      <w:r>
        <w:t>:</w:t>
      </w:r>
    </w:p>
    <w:p w14:paraId="766E3722" w14:textId="77777777" w:rsidR="0025200B" w:rsidRDefault="00000000">
      <w:pPr>
        <w:pStyle w:val="Compact"/>
        <w:numPr>
          <w:ilvl w:val="1"/>
          <w:numId w:val="15"/>
        </w:numPr>
      </w:pPr>
      <w:r>
        <w:t>Use training data with known class labels</w:t>
      </w:r>
    </w:p>
    <w:p w14:paraId="7D45F847" w14:textId="77777777" w:rsidR="0025200B" w:rsidRDefault="00000000">
      <w:pPr>
        <w:pStyle w:val="Compact"/>
        <w:numPr>
          <w:ilvl w:val="1"/>
          <w:numId w:val="15"/>
        </w:numPr>
      </w:pPr>
      <w:r>
        <w:t>Build a model using rules, decision trees, or mathematical formulas</w:t>
      </w:r>
    </w:p>
    <w:p w14:paraId="0052AF69" w14:textId="77777777" w:rsidR="0025200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odel Usage</w:t>
      </w:r>
      <w:r>
        <w:t>:</w:t>
      </w:r>
    </w:p>
    <w:p w14:paraId="7F200D1B" w14:textId="77777777" w:rsidR="0025200B" w:rsidRDefault="00000000">
      <w:pPr>
        <w:pStyle w:val="Compact"/>
        <w:numPr>
          <w:ilvl w:val="1"/>
          <w:numId w:val="16"/>
        </w:numPr>
      </w:pPr>
      <w:r>
        <w:t>Apply the model to classify new, unseen data</w:t>
      </w:r>
    </w:p>
    <w:p w14:paraId="0BA3CD55" w14:textId="77777777" w:rsidR="0025200B" w:rsidRDefault="00000000">
      <w:pPr>
        <w:pStyle w:val="Compact"/>
        <w:numPr>
          <w:ilvl w:val="1"/>
          <w:numId w:val="16"/>
        </w:numPr>
      </w:pPr>
      <w:r>
        <w:t>Compare predictions with actual labels from test data</w:t>
      </w:r>
    </w:p>
    <w:p w14:paraId="2608F5CB" w14:textId="77777777" w:rsidR="0025200B" w:rsidRDefault="00000000">
      <w:pPr>
        <w:pStyle w:val="Compact"/>
        <w:numPr>
          <w:ilvl w:val="1"/>
          <w:numId w:val="16"/>
        </w:numPr>
      </w:pPr>
      <w:r>
        <w:t>Calculate accuracy (% of correct predictions)</w:t>
      </w:r>
    </w:p>
    <w:p w14:paraId="40CA4443" w14:textId="77777777" w:rsidR="0025200B" w:rsidRDefault="00000000">
      <w:pPr>
        <w:pStyle w:val="Compact"/>
        <w:numPr>
          <w:ilvl w:val="1"/>
          <w:numId w:val="16"/>
        </w:numPr>
      </w:pPr>
      <w:r>
        <w:t>If accuracy is good, use the model in real-world applications</w:t>
      </w:r>
    </w:p>
    <w:p w14:paraId="012FC8FC" w14:textId="77777777" w:rsidR="002011D4" w:rsidRDefault="002011D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3" w:name="decision-trees"/>
      <w:bookmarkEnd w:id="12"/>
      <w:r>
        <w:br w:type="page"/>
      </w:r>
    </w:p>
    <w:p w14:paraId="2AA99E2D" w14:textId="2EFED4A0" w:rsidR="0025200B" w:rsidRDefault="00000000">
      <w:pPr>
        <w:pStyle w:val="Heading2"/>
      </w:pPr>
      <w:r>
        <w:t>Decision Trees</w:t>
      </w:r>
    </w:p>
    <w:p w14:paraId="641CBEAD" w14:textId="2CE242B8" w:rsidR="002011D4" w:rsidRPr="002011D4" w:rsidRDefault="002011D4" w:rsidP="002011D4">
      <w:pPr>
        <w:pStyle w:val="BodyText"/>
      </w:pPr>
      <w:r>
        <w:rPr>
          <w:noProof/>
        </w:rPr>
        <w:drawing>
          <wp:inline distT="0" distB="0" distL="0" distR="0" wp14:anchorId="0F98C775" wp14:editId="3CCC4484">
            <wp:extent cx="5943600" cy="3739515"/>
            <wp:effectExtent l="0" t="0" r="0" b="0"/>
            <wp:docPr id="7395186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5E409" w14:textId="77777777" w:rsidR="0025200B" w:rsidRDefault="00000000">
      <w:pPr>
        <w:pStyle w:val="Compact"/>
        <w:numPr>
          <w:ilvl w:val="0"/>
          <w:numId w:val="17"/>
        </w:numPr>
      </w:pPr>
      <w:r>
        <w:t>A diagram representing possible solutions to a decision</w:t>
      </w:r>
    </w:p>
    <w:p w14:paraId="70AA163E" w14:textId="77777777" w:rsidR="0025200B" w:rsidRDefault="00000000">
      <w:pPr>
        <w:pStyle w:val="Compact"/>
        <w:numPr>
          <w:ilvl w:val="0"/>
          <w:numId w:val="17"/>
        </w:numPr>
      </w:pPr>
      <w:r>
        <w:t>Shows different outcomes from a set of decisions</w:t>
      </w:r>
    </w:p>
    <w:p w14:paraId="482434B8" w14:textId="77777777" w:rsidR="0025200B" w:rsidRDefault="00000000">
      <w:pPr>
        <w:pStyle w:val="Compact"/>
        <w:numPr>
          <w:ilvl w:val="0"/>
          <w:numId w:val="17"/>
        </w:numPr>
      </w:pPr>
      <w:r>
        <w:t>Popular because they are easy to understand and interpret</w:t>
      </w:r>
    </w:p>
    <w:p w14:paraId="30075BC6" w14:textId="77777777" w:rsidR="0025200B" w:rsidRDefault="00000000">
      <w:pPr>
        <w:pStyle w:val="Heading3"/>
      </w:pPr>
      <w:bookmarkStart w:id="14" w:name="structure-of-decision-trees"/>
      <w:r>
        <w:t>Structure of Decision Trees</w:t>
      </w:r>
    </w:p>
    <w:p w14:paraId="2558881C" w14:textId="77777777" w:rsidR="0025200B" w:rsidRDefault="00000000">
      <w:pPr>
        <w:pStyle w:val="Compact"/>
        <w:numPr>
          <w:ilvl w:val="0"/>
          <w:numId w:val="18"/>
        </w:numPr>
      </w:pPr>
      <w:r>
        <w:t>Takes input values (attributes) and gives one output (a decision)</w:t>
      </w:r>
    </w:p>
    <w:p w14:paraId="506A5118" w14:textId="77777777" w:rsidR="0025200B" w:rsidRDefault="00000000">
      <w:pPr>
        <w:pStyle w:val="Compact"/>
        <w:numPr>
          <w:ilvl w:val="0"/>
          <w:numId w:val="18"/>
        </w:numPr>
      </w:pPr>
      <w:r>
        <w:t>Starts at the root node and follows a path of yes/no questions</w:t>
      </w:r>
    </w:p>
    <w:p w14:paraId="19B5E508" w14:textId="77777777" w:rsidR="0025200B" w:rsidRDefault="00000000">
      <w:pPr>
        <w:pStyle w:val="Compact"/>
        <w:numPr>
          <w:ilvl w:val="0"/>
          <w:numId w:val="18"/>
        </w:numPr>
      </w:pPr>
      <w:r>
        <w:t>At each step, it chooses a branch based on the answer</w:t>
      </w:r>
    </w:p>
    <w:p w14:paraId="7220192D" w14:textId="77777777" w:rsidR="0025200B" w:rsidRDefault="00000000">
      <w:pPr>
        <w:pStyle w:val="Compact"/>
        <w:numPr>
          <w:ilvl w:val="0"/>
          <w:numId w:val="18"/>
        </w:numPr>
      </w:pPr>
      <w:r>
        <w:t>Continues until it reaches a leaf node (the final decision)</w:t>
      </w:r>
    </w:p>
    <w:p w14:paraId="5472D92B" w14:textId="77777777" w:rsidR="0025200B" w:rsidRDefault="00000000">
      <w:pPr>
        <w:pStyle w:val="Heading3"/>
      </w:pPr>
      <w:bookmarkStart w:id="15" w:name="learning-a-decision-tree"/>
      <w:bookmarkEnd w:id="14"/>
      <w:r>
        <w:t>Learning a Decision Tree</w:t>
      </w:r>
    </w:p>
    <w:p w14:paraId="55023058" w14:textId="77777777" w:rsidR="0025200B" w:rsidRDefault="00000000">
      <w:pPr>
        <w:pStyle w:val="Compact"/>
        <w:numPr>
          <w:ilvl w:val="0"/>
          <w:numId w:val="19"/>
        </w:numPr>
      </w:pPr>
      <w:r>
        <w:t>Goal: Find a tree with small error on the training data</w:t>
      </w:r>
    </w:p>
    <w:p w14:paraId="5005851F" w14:textId="77777777" w:rsidR="0025200B" w:rsidRDefault="00000000">
      <w:pPr>
        <w:pStyle w:val="Compact"/>
        <w:numPr>
          <w:ilvl w:val="0"/>
          <w:numId w:val="19"/>
        </w:numPr>
      </w:pPr>
      <w:r>
        <w:t>Process:</w:t>
      </w:r>
    </w:p>
    <w:p w14:paraId="7ED0D857" w14:textId="77777777" w:rsidR="0025200B" w:rsidRDefault="00000000">
      <w:pPr>
        <w:pStyle w:val="Compact"/>
        <w:numPr>
          <w:ilvl w:val="1"/>
          <w:numId w:val="20"/>
        </w:numPr>
      </w:pPr>
      <w:r>
        <w:t>Start with the root node</w:t>
      </w:r>
    </w:p>
    <w:p w14:paraId="2D0878E5" w14:textId="77777777" w:rsidR="0025200B" w:rsidRDefault="00000000">
      <w:pPr>
        <w:pStyle w:val="Compact"/>
        <w:numPr>
          <w:ilvl w:val="1"/>
          <w:numId w:val="20"/>
        </w:numPr>
      </w:pPr>
      <w:r>
        <w:t>At each step, split one of the leaves</w:t>
      </w:r>
    </w:p>
    <w:p w14:paraId="3912A343" w14:textId="57DFF223" w:rsidR="002011D4" w:rsidRDefault="00000000">
      <w:pPr>
        <w:pStyle w:val="Compact"/>
        <w:numPr>
          <w:ilvl w:val="1"/>
          <w:numId w:val="20"/>
        </w:numPr>
      </w:pPr>
      <w:r>
        <w:t>Repeat until a termination criterion is met</w:t>
      </w:r>
    </w:p>
    <w:p w14:paraId="45590BEB" w14:textId="77777777" w:rsidR="002011D4" w:rsidRDefault="002011D4">
      <w:r>
        <w:br w:type="page"/>
      </w:r>
    </w:p>
    <w:p w14:paraId="1B0E126A" w14:textId="77777777" w:rsidR="0025200B" w:rsidRDefault="00000000">
      <w:pPr>
        <w:pStyle w:val="Heading3"/>
      </w:pPr>
      <w:bookmarkStart w:id="16" w:name="determining-the-best-split"/>
      <w:bookmarkEnd w:id="15"/>
      <w:r>
        <w:t>Determining the Best Split</w:t>
      </w:r>
    </w:p>
    <w:p w14:paraId="05E53485" w14:textId="77777777" w:rsidR="0025200B" w:rsidRDefault="00000000">
      <w:pPr>
        <w:pStyle w:val="Compact"/>
        <w:numPr>
          <w:ilvl w:val="0"/>
          <w:numId w:val="21"/>
        </w:numPr>
      </w:pPr>
      <w:r>
        <w:t>We want child nodes to be more “pure” than the parent node</w:t>
      </w:r>
    </w:p>
    <w:p w14:paraId="451C74C9" w14:textId="77777777" w:rsidR="0025200B" w:rsidRDefault="00000000">
      <w:pPr>
        <w:pStyle w:val="Compact"/>
        <w:numPr>
          <w:ilvl w:val="0"/>
          <w:numId w:val="21"/>
        </w:numPr>
      </w:pPr>
      <w:r>
        <w:t>Purity means nodes contain mostly examples of one class</w:t>
      </w:r>
    </w:p>
    <w:p w14:paraId="6FB90BC6" w14:textId="77777777" w:rsidR="0025200B" w:rsidRDefault="00000000">
      <w:pPr>
        <w:pStyle w:val="Compact"/>
        <w:numPr>
          <w:ilvl w:val="0"/>
          <w:numId w:val="21"/>
        </w:numPr>
      </w:pPr>
      <w:r>
        <w:t>Methods to measure purity include:</w:t>
      </w:r>
    </w:p>
    <w:p w14:paraId="29059315" w14:textId="77777777" w:rsidR="0025200B" w:rsidRDefault="00000000">
      <w:pPr>
        <w:pStyle w:val="Compact"/>
        <w:numPr>
          <w:ilvl w:val="1"/>
          <w:numId w:val="22"/>
        </w:numPr>
      </w:pPr>
      <w:r>
        <w:t>Entropy: Measures uncertainty or disorder</w:t>
      </w:r>
    </w:p>
    <w:p w14:paraId="55E852B0" w14:textId="77777777" w:rsidR="0025200B" w:rsidRDefault="00000000">
      <w:pPr>
        <w:pStyle w:val="Compact"/>
        <w:numPr>
          <w:ilvl w:val="1"/>
          <w:numId w:val="22"/>
        </w:numPr>
      </w:pPr>
      <w:r>
        <w:t>Information Gain: Measures how much a split improves purity</w:t>
      </w:r>
    </w:p>
    <w:p w14:paraId="4CB8FD68" w14:textId="77777777" w:rsidR="0025200B" w:rsidRDefault="00000000">
      <w:pPr>
        <w:pStyle w:val="Heading3"/>
      </w:pPr>
      <w:bookmarkStart w:id="17" w:name="advantages-of-decision-trees"/>
      <w:bookmarkEnd w:id="16"/>
      <w:r>
        <w:t>Advantages of Decision Trees</w:t>
      </w:r>
    </w:p>
    <w:p w14:paraId="6FDE65F4" w14:textId="77777777" w:rsidR="0025200B" w:rsidRDefault="00000000">
      <w:pPr>
        <w:pStyle w:val="Compact"/>
        <w:numPr>
          <w:ilvl w:val="0"/>
          <w:numId w:val="23"/>
        </w:numPr>
      </w:pPr>
      <w:r>
        <w:t>Easy to understand and interpret</w:t>
      </w:r>
    </w:p>
    <w:p w14:paraId="41FA466A" w14:textId="77777777" w:rsidR="0025200B" w:rsidRDefault="00000000">
      <w:pPr>
        <w:pStyle w:val="Compact"/>
        <w:numPr>
          <w:ilvl w:val="0"/>
          <w:numId w:val="23"/>
        </w:numPr>
      </w:pPr>
      <w:r>
        <w:t>Require minimal data preparation</w:t>
      </w:r>
    </w:p>
    <w:p w14:paraId="396C2541" w14:textId="77777777" w:rsidR="0025200B" w:rsidRDefault="00000000">
      <w:pPr>
        <w:pStyle w:val="Compact"/>
        <w:numPr>
          <w:ilvl w:val="0"/>
          <w:numId w:val="23"/>
        </w:numPr>
      </w:pPr>
      <w:r>
        <w:t>Can work with both numerical and categorical data</w:t>
      </w:r>
    </w:p>
    <w:p w14:paraId="04DDF2CD" w14:textId="77777777" w:rsidR="0025200B" w:rsidRDefault="00000000">
      <w:pPr>
        <w:pStyle w:val="Compact"/>
        <w:numPr>
          <w:ilvl w:val="0"/>
          <w:numId w:val="23"/>
        </w:numPr>
      </w:pPr>
      <w:r>
        <w:t>Can be used with other decision-making tools</w:t>
      </w:r>
    </w:p>
    <w:p w14:paraId="51B86130" w14:textId="77777777" w:rsidR="0025200B" w:rsidRDefault="00000000">
      <w:pPr>
        <w:pStyle w:val="Compact"/>
        <w:numPr>
          <w:ilvl w:val="0"/>
          <w:numId w:val="23"/>
        </w:numPr>
      </w:pPr>
      <w:r>
        <w:t>Help visualize different possible outcomes</w:t>
      </w:r>
    </w:p>
    <w:p w14:paraId="2975498D" w14:textId="77777777" w:rsidR="0025200B" w:rsidRDefault="00000000">
      <w:pPr>
        <w:pStyle w:val="Heading3"/>
      </w:pPr>
      <w:bookmarkStart w:id="18" w:name="disadvantages-of-decision-trees"/>
      <w:bookmarkEnd w:id="17"/>
      <w:r>
        <w:t>Disadvantages of Decision Trees</w:t>
      </w:r>
    </w:p>
    <w:p w14:paraId="13937B45" w14:textId="77777777" w:rsidR="0025200B" w:rsidRDefault="00000000">
      <w:pPr>
        <w:pStyle w:val="Compact"/>
        <w:numPr>
          <w:ilvl w:val="0"/>
          <w:numId w:val="24"/>
        </w:numPr>
      </w:pPr>
      <w:r>
        <w:t>Can become too complex (overfitting)</w:t>
      </w:r>
    </w:p>
    <w:p w14:paraId="1BECBFC4" w14:textId="77777777" w:rsidR="0025200B" w:rsidRDefault="00000000">
      <w:pPr>
        <w:pStyle w:val="Compact"/>
        <w:numPr>
          <w:ilvl w:val="0"/>
          <w:numId w:val="24"/>
        </w:numPr>
      </w:pPr>
      <w:r>
        <w:t>May create unrealistic models if based too much on expectations</w:t>
      </w:r>
    </w:p>
    <w:p w14:paraId="6485706F" w14:textId="77777777" w:rsidR="0025200B" w:rsidRDefault="00000000">
      <w:pPr>
        <w:pStyle w:val="Compact"/>
        <w:numPr>
          <w:ilvl w:val="0"/>
          <w:numId w:val="24"/>
        </w:numPr>
      </w:pPr>
      <w:r>
        <w:t>May focus too narrowly on certain decisions</w:t>
      </w:r>
      <w:bookmarkEnd w:id="0"/>
      <w:bookmarkEnd w:id="13"/>
      <w:bookmarkEnd w:id="18"/>
    </w:p>
    <w:sectPr w:rsidR="002520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FC40B" w14:textId="77777777" w:rsidR="008B7461" w:rsidRDefault="008B7461">
      <w:pPr>
        <w:spacing w:after="0"/>
      </w:pPr>
      <w:r>
        <w:separator/>
      </w:r>
    </w:p>
  </w:endnote>
  <w:endnote w:type="continuationSeparator" w:id="0">
    <w:p w14:paraId="2C232BB5" w14:textId="77777777" w:rsidR="008B7461" w:rsidRDefault="008B74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BD52C" w14:textId="77777777" w:rsidR="008B7461" w:rsidRDefault="008B7461">
      <w:r>
        <w:separator/>
      </w:r>
    </w:p>
  </w:footnote>
  <w:footnote w:type="continuationSeparator" w:id="0">
    <w:p w14:paraId="4879D74B" w14:textId="77777777" w:rsidR="008B7461" w:rsidRDefault="008B74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4892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B0E24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D3016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14219909">
    <w:abstractNumId w:val="0"/>
  </w:num>
  <w:num w:numId="2" w16cid:durableId="1381854654">
    <w:abstractNumId w:val="1"/>
  </w:num>
  <w:num w:numId="3" w16cid:durableId="1875919221">
    <w:abstractNumId w:val="1"/>
  </w:num>
  <w:num w:numId="4" w16cid:durableId="1508522019">
    <w:abstractNumId w:val="1"/>
  </w:num>
  <w:num w:numId="5" w16cid:durableId="1979414093">
    <w:abstractNumId w:val="1"/>
  </w:num>
  <w:num w:numId="6" w16cid:durableId="170032036">
    <w:abstractNumId w:val="1"/>
  </w:num>
  <w:num w:numId="7" w16cid:durableId="957175964">
    <w:abstractNumId w:val="1"/>
  </w:num>
  <w:num w:numId="8" w16cid:durableId="2140027719">
    <w:abstractNumId w:val="1"/>
  </w:num>
  <w:num w:numId="9" w16cid:durableId="1646735852">
    <w:abstractNumId w:val="1"/>
  </w:num>
  <w:num w:numId="10" w16cid:durableId="1342464704">
    <w:abstractNumId w:val="1"/>
  </w:num>
  <w:num w:numId="11" w16cid:durableId="1231429672">
    <w:abstractNumId w:val="1"/>
  </w:num>
  <w:num w:numId="12" w16cid:durableId="1202129248">
    <w:abstractNumId w:val="1"/>
  </w:num>
  <w:num w:numId="13" w16cid:durableId="1168789657">
    <w:abstractNumId w:val="1"/>
  </w:num>
  <w:num w:numId="14" w16cid:durableId="5678081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0279851">
    <w:abstractNumId w:val="1"/>
  </w:num>
  <w:num w:numId="16" w16cid:durableId="1823159065">
    <w:abstractNumId w:val="1"/>
  </w:num>
  <w:num w:numId="17" w16cid:durableId="1898975864">
    <w:abstractNumId w:val="1"/>
  </w:num>
  <w:num w:numId="18" w16cid:durableId="1748991343">
    <w:abstractNumId w:val="1"/>
  </w:num>
  <w:num w:numId="19" w16cid:durableId="1499735269">
    <w:abstractNumId w:val="1"/>
  </w:num>
  <w:num w:numId="20" w16cid:durableId="10295316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41253173">
    <w:abstractNumId w:val="1"/>
  </w:num>
  <w:num w:numId="22" w16cid:durableId="1297956489">
    <w:abstractNumId w:val="1"/>
  </w:num>
  <w:num w:numId="23" w16cid:durableId="1411734117">
    <w:abstractNumId w:val="1"/>
  </w:num>
  <w:num w:numId="24" w16cid:durableId="13870235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00B"/>
    <w:rsid w:val="00125E5A"/>
    <w:rsid w:val="002011D4"/>
    <w:rsid w:val="0025200B"/>
    <w:rsid w:val="008B7461"/>
    <w:rsid w:val="00B735E6"/>
    <w:rsid w:val="00CF3DED"/>
    <w:rsid w:val="00D107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F90FF"/>
  <w15:docId w15:val="{107EC735-4D08-4D79-B0FC-61DD45527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CF3DED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yad Amohamed Abd Elmohsen Ghanem</cp:lastModifiedBy>
  <cp:revision>3</cp:revision>
  <dcterms:created xsi:type="dcterms:W3CDTF">2025-05-16T06:33:00Z</dcterms:created>
  <dcterms:modified xsi:type="dcterms:W3CDTF">2025-05-16T07:10:00Z</dcterms:modified>
</cp:coreProperties>
</file>